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6E79786E" w:rsidR="0072309D" w:rsidRPr="00AE691A" w:rsidRDefault="0025162F" w:rsidP="0072309D">
      <w:pPr>
        <w:pStyle w:val="Title"/>
        <w:spacing w:before="0"/>
      </w:pPr>
      <w:r>
        <w:t>May</w:t>
      </w:r>
      <w:r w:rsidR="0072309D">
        <w:t xml:space="preserve">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450E0148">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53C6A974">
            <wp:extent cx="1097280" cy="1097280"/>
            <wp:effectExtent l="0" t="0" r="0" b="0"/>
            <wp:docPr id="4678325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Content>
        <w:p w14:paraId="43599867" w14:textId="77777777" w:rsidR="00AE6C14" w:rsidRDefault="0017184D">
          <w:pPr>
            <w:pStyle w:val="TOCHeading"/>
          </w:pPr>
          <w:r>
            <w:t>Table of Contents</w:t>
          </w:r>
        </w:p>
        <w:p w14:paraId="46D63BB2" w14:textId="23E08B1C"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C72539">
              <w:rPr>
                <w:noProof/>
                <w:webHidden/>
              </w:rPr>
              <w:t>1</w:t>
            </w:r>
            <w:r w:rsidR="007E2FD4">
              <w:rPr>
                <w:noProof/>
                <w:webHidden/>
              </w:rPr>
              <w:fldChar w:fldCharType="end"/>
            </w:r>
          </w:hyperlink>
        </w:p>
        <w:p w14:paraId="23BCE4DF" w14:textId="1B6F7913"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sidR="00C72539">
              <w:rPr>
                <w:noProof/>
                <w:webHidden/>
              </w:rPr>
              <w:t>3</w:t>
            </w:r>
            <w:r>
              <w:rPr>
                <w:noProof/>
                <w:webHidden/>
              </w:rPr>
              <w:fldChar w:fldCharType="end"/>
            </w:r>
          </w:hyperlink>
        </w:p>
        <w:p w14:paraId="20A5043F" w14:textId="1156504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sidR="00C72539">
              <w:rPr>
                <w:noProof/>
                <w:webHidden/>
              </w:rPr>
              <w:t>3</w:t>
            </w:r>
            <w:r>
              <w:rPr>
                <w:noProof/>
                <w:webHidden/>
              </w:rPr>
              <w:fldChar w:fldCharType="end"/>
            </w:r>
          </w:hyperlink>
        </w:p>
        <w:p w14:paraId="75A0B86E" w14:textId="554C16E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sidR="00C72539">
              <w:rPr>
                <w:noProof/>
                <w:webHidden/>
              </w:rPr>
              <w:t>4</w:t>
            </w:r>
            <w:r>
              <w:rPr>
                <w:noProof/>
                <w:webHidden/>
              </w:rPr>
              <w:fldChar w:fldCharType="end"/>
            </w:r>
          </w:hyperlink>
        </w:p>
        <w:p w14:paraId="31D0421B" w14:textId="5B52EE8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sidR="00C72539">
              <w:rPr>
                <w:noProof/>
                <w:webHidden/>
              </w:rPr>
              <w:t>4</w:t>
            </w:r>
            <w:r>
              <w:rPr>
                <w:noProof/>
                <w:webHidden/>
              </w:rPr>
              <w:fldChar w:fldCharType="end"/>
            </w:r>
          </w:hyperlink>
        </w:p>
        <w:p w14:paraId="1D84E01A" w14:textId="4BDD031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sidR="00C72539">
              <w:rPr>
                <w:noProof/>
                <w:webHidden/>
              </w:rPr>
              <w:t>7</w:t>
            </w:r>
            <w:r>
              <w:rPr>
                <w:noProof/>
                <w:webHidden/>
              </w:rPr>
              <w:fldChar w:fldCharType="end"/>
            </w:r>
          </w:hyperlink>
        </w:p>
        <w:p w14:paraId="0D95F434" w14:textId="571B8D8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sidR="00C72539">
              <w:rPr>
                <w:noProof/>
                <w:webHidden/>
              </w:rPr>
              <w:t>8</w:t>
            </w:r>
            <w:r>
              <w:rPr>
                <w:noProof/>
                <w:webHidden/>
              </w:rPr>
              <w:fldChar w:fldCharType="end"/>
            </w:r>
          </w:hyperlink>
        </w:p>
        <w:p w14:paraId="4CC62F8E" w14:textId="48EE4C2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sidR="00C72539">
              <w:rPr>
                <w:noProof/>
                <w:webHidden/>
              </w:rPr>
              <w:t>11</w:t>
            </w:r>
            <w:r>
              <w:rPr>
                <w:noProof/>
                <w:webHidden/>
              </w:rPr>
              <w:fldChar w:fldCharType="end"/>
            </w:r>
          </w:hyperlink>
        </w:p>
        <w:p w14:paraId="6A1B2B0F" w14:textId="407F56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sidR="00C72539">
              <w:rPr>
                <w:noProof/>
                <w:webHidden/>
              </w:rPr>
              <w:t>12</w:t>
            </w:r>
            <w:r>
              <w:rPr>
                <w:noProof/>
                <w:webHidden/>
              </w:rPr>
              <w:fldChar w:fldCharType="end"/>
            </w:r>
          </w:hyperlink>
        </w:p>
        <w:p w14:paraId="2F4FBB70" w14:textId="7433D04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sidR="00C72539">
              <w:rPr>
                <w:noProof/>
                <w:webHidden/>
              </w:rPr>
              <w:t>13</w:t>
            </w:r>
            <w:r>
              <w:rPr>
                <w:noProof/>
                <w:webHidden/>
              </w:rPr>
              <w:fldChar w:fldCharType="end"/>
            </w:r>
          </w:hyperlink>
        </w:p>
        <w:p w14:paraId="20D67B20" w14:textId="35DD5C3A"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sidR="00C72539">
              <w:rPr>
                <w:noProof/>
                <w:webHidden/>
              </w:rPr>
              <w:t>15</w:t>
            </w:r>
            <w:r>
              <w:rPr>
                <w:noProof/>
                <w:webHidden/>
              </w:rPr>
              <w:fldChar w:fldCharType="end"/>
            </w:r>
          </w:hyperlink>
        </w:p>
        <w:p w14:paraId="5F3E4062" w14:textId="1AEBEE65"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sidR="00C72539">
              <w:rPr>
                <w:noProof/>
                <w:webHidden/>
              </w:rPr>
              <w:t>15</w:t>
            </w:r>
            <w:r>
              <w:rPr>
                <w:noProof/>
                <w:webHidden/>
              </w:rPr>
              <w:fldChar w:fldCharType="end"/>
            </w:r>
          </w:hyperlink>
        </w:p>
        <w:p w14:paraId="7238CD8F" w14:textId="7E1293A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sidR="00C72539">
              <w:rPr>
                <w:noProof/>
                <w:webHidden/>
              </w:rPr>
              <w:t>16</w:t>
            </w:r>
            <w:r>
              <w:rPr>
                <w:noProof/>
                <w:webHidden/>
              </w:rPr>
              <w:fldChar w:fldCharType="end"/>
            </w:r>
          </w:hyperlink>
        </w:p>
        <w:p w14:paraId="0832DE9D" w14:textId="672523C7"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sidR="00C72539">
              <w:rPr>
                <w:noProof/>
                <w:webHidden/>
              </w:rPr>
              <w:t>21</w:t>
            </w:r>
            <w:r>
              <w:rPr>
                <w:noProof/>
                <w:webHidden/>
              </w:rPr>
              <w:fldChar w:fldCharType="end"/>
            </w:r>
          </w:hyperlink>
        </w:p>
        <w:p w14:paraId="2292E3A9" w14:textId="3A229394"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sidR="00C72539">
              <w:rPr>
                <w:noProof/>
                <w:webHidden/>
              </w:rPr>
              <w:t>21</w:t>
            </w:r>
            <w:r>
              <w:rPr>
                <w:noProof/>
                <w:webHidden/>
              </w:rPr>
              <w:fldChar w:fldCharType="end"/>
            </w:r>
          </w:hyperlink>
        </w:p>
        <w:p w14:paraId="78348DD4" w14:textId="26F47F0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sidR="00C72539">
              <w:rPr>
                <w:noProof/>
                <w:webHidden/>
              </w:rPr>
              <w:t>22</w:t>
            </w:r>
            <w:r>
              <w:rPr>
                <w:noProof/>
                <w:webHidden/>
              </w:rPr>
              <w:fldChar w:fldCharType="end"/>
            </w:r>
          </w:hyperlink>
        </w:p>
        <w:p w14:paraId="1331EA24" w14:textId="29D9019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sidR="00C72539">
              <w:rPr>
                <w:noProof/>
                <w:webHidden/>
              </w:rPr>
              <w:t>23</w:t>
            </w:r>
            <w:r>
              <w:rPr>
                <w:noProof/>
                <w:webHidden/>
              </w:rPr>
              <w:fldChar w:fldCharType="end"/>
            </w:r>
          </w:hyperlink>
        </w:p>
        <w:p w14:paraId="7CF01EBF" w14:textId="2D20CF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sidR="00C72539">
              <w:rPr>
                <w:noProof/>
                <w:webHidden/>
              </w:rPr>
              <w:t>25</w:t>
            </w:r>
            <w:r>
              <w:rPr>
                <w:noProof/>
                <w:webHidden/>
              </w:rPr>
              <w:fldChar w:fldCharType="end"/>
            </w:r>
          </w:hyperlink>
        </w:p>
        <w:p w14:paraId="22D88405" w14:textId="3875568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sidR="00C72539">
              <w:rPr>
                <w:noProof/>
                <w:webHidden/>
              </w:rPr>
              <w:t>27</w:t>
            </w:r>
            <w:r>
              <w:rPr>
                <w:noProof/>
                <w:webHidden/>
              </w:rPr>
              <w:fldChar w:fldCharType="end"/>
            </w:r>
          </w:hyperlink>
        </w:p>
        <w:p w14:paraId="674D663E" w14:textId="446E376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sidR="00C72539">
              <w:rPr>
                <w:noProof/>
                <w:webHidden/>
              </w:rPr>
              <w:t>29</w:t>
            </w:r>
            <w:r>
              <w:rPr>
                <w:noProof/>
                <w:webHidden/>
              </w:rPr>
              <w:fldChar w:fldCharType="end"/>
            </w:r>
          </w:hyperlink>
        </w:p>
        <w:p w14:paraId="1F583BBB" w14:textId="06F49275"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sidR="00C72539">
              <w:rPr>
                <w:noProof/>
                <w:webHidden/>
              </w:rPr>
              <w:t>31</w:t>
            </w:r>
            <w:r>
              <w:rPr>
                <w:noProof/>
                <w:webHidden/>
              </w:rPr>
              <w:fldChar w:fldCharType="end"/>
            </w:r>
          </w:hyperlink>
        </w:p>
        <w:p w14:paraId="16F83B4B" w14:textId="7F20618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sidR="00C72539">
              <w:rPr>
                <w:noProof/>
                <w:webHidden/>
              </w:rPr>
              <w:t>31</w:t>
            </w:r>
            <w:r>
              <w:rPr>
                <w:noProof/>
                <w:webHidden/>
              </w:rPr>
              <w:fldChar w:fldCharType="end"/>
            </w:r>
          </w:hyperlink>
        </w:p>
        <w:p w14:paraId="4C07753A" w14:textId="437CFFD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sidR="00C72539">
              <w:rPr>
                <w:noProof/>
                <w:webHidden/>
              </w:rPr>
              <w:t>33</w:t>
            </w:r>
            <w:r>
              <w:rPr>
                <w:noProof/>
                <w:webHidden/>
              </w:rPr>
              <w:fldChar w:fldCharType="end"/>
            </w:r>
          </w:hyperlink>
        </w:p>
        <w:p w14:paraId="552908C3" w14:textId="617A4F7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sidR="00C72539">
              <w:rPr>
                <w:noProof/>
                <w:webHidden/>
              </w:rPr>
              <w:t>35</w:t>
            </w:r>
            <w:r>
              <w:rPr>
                <w:noProof/>
                <w:webHidden/>
              </w:rPr>
              <w:fldChar w:fldCharType="end"/>
            </w:r>
          </w:hyperlink>
        </w:p>
        <w:p w14:paraId="224200C0" w14:textId="1C87B56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sidR="00C72539">
              <w:rPr>
                <w:noProof/>
                <w:webHidden/>
              </w:rPr>
              <w:t>36</w:t>
            </w:r>
            <w:r>
              <w:rPr>
                <w:noProof/>
                <w:webHidden/>
              </w:rPr>
              <w:fldChar w:fldCharType="end"/>
            </w:r>
          </w:hyperlink>
        </w:p>
        <w:p w14:paraId="59238C68" w14:textId="06EFE3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sidR="00C72539">
              <w:rPr>
                <w:noProof/>
                <w:webHidden/>
              </w:rPr>
              <w:t>36</w:t>
            </w:r>
            <w:r>
              <w:rPr>
                <w:noProof/>
                <w:webHidden/>
              </w:rPr>
              <w:fldChar w:fldCharType="end"/>
            </w:r>
          </w:hyperlink>
        </w:p>
        <w:p w14:paraId="43CE56A3" w14:textId="5D3AE41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sidR="00C72539">
              <w:rPr>
                <w:noProof/>
                <w:webHidden/>
              </w:rPr>
              <w:t>37</w:t>
            </w:r>
            <w:r>
              <w:rPr>
                <w:noProof/>
                <w:webHidden/>
              </w:rPr>
              <w:fldChar w:fldCharType="end"/>
            </w:r>
          </w:hyperlink>
        </w:p>
        <w:p w14:paraId="5DDE716C" w14:textId="1E3B98AC"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sidR="00C72539">
              <w:rPr>
                <w:noProof/>
                <w:webHidden/>
              </w:rPr>
              <w:t>39</w:t>
            </w:r>
            <w:r>
              <w:rPr>
                <w:noProof/>
                <w:webHidden/>
              </w:rPr>
              <w:fldChar w:fldCharType="end"/>
            </w:r>
          </w:hyperlink>
        </w:p>
        <w:p w14:paraId="39B21DA4" w14:textId="3DD2F5B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sidR="00C72539">
              <w:rPr>
                <w:noProof/>
                <w:webHidden/>
              </w:rPr>
              <w:t>39</w:t>
            </w:r>
            <w:r>
              <w:rPr>
                <w:noProof/>
                <w:webHidden/>
              </w:rPr>
              <w:fldChar w:fldCharType="end"/>
            </w:r>
          </w:hyperlink>
        </w:p>
        <w:p w14:paraId="0127FB84" w14:textId="14B52E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sidR="00C72539">
              <w:rPr>
                <w:noProof/>
                <w:webHidden/>
              </w:rPr>
              <w:t>42</w:t>
            </w:r>
            <w:r>
              <w:rPr>
                <w:noProof/>
                <w:webHidden/>
              </w:rPr>
              <w:fldChar w:fldCharType="end"/>
            </w:r>
          </w:hyperlink>
        </w:p>
        <w:p w14:paraId="75E8AFBF" w14:textId="1C600EE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sidR="00C72539">
              <w:rPr>
                <w:noProof/>
                <w:webHidden/>
              </w:rPr>
              <w:t>44</w:t>
            </w:r>
            <w:r>
              <w:rPr>
                <w:noProof/>
                <w:webHidden/>
              </w:rPr>
              <w:fldChar w:fldCharType="end"/>
            </w:r>
          </w:hyperlink>
        </w:p>
        <w:p w14:paraId="7AAB2673" w14:textId="31C031E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sidR="00C72539">
              <w:rPr>
                <w:noProof/>
                <w:webHidden/>
              </w:rPr>
              <w:t>49</w:t>
            </w:r>
            <w:r>
              <w:rPr>
                <w:noProof/>
                <w:webHidden/>
              </w:rPr>
              <w:fldChar w:fldCharType="end"/>
            </w:r>
          </w:hyperlink>
        </w:p>
        <w:p w14:paraId="12EEFCF2" w14:textId="799CE595"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sidR="00C72539">
              <w:rPr>
                <w:noProof/>
                <w:webHidden/>
              </w:rPr>
              <w:t>50</w:t>
            </w:r>
            <w:r>
              <w:rPr>
                <w:noProof/>
                <w:webHidden/>
              </w:rPr>
              <w:fldChar w:fldCharType="end"/>
            </w:r>
          </w:hyperlink>
        </w:p>
        <w:p w14:paraId="756A8A6E" w14:textId="13735763"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sidR="00C72539">
              <w:rPr>
                <w:noProof/>
                <w:webHidden/>
              </w:rPr>
              <w:t>50</w:t>
            </w:r>
            <w:r>
              <w:rPr>
                <w:noProof/>
                <w:webHidden/>
              </w:rPr>
              <w:fldChar w:fldCharType="end"/>
            </w:r>
          </w:hyperlink>
        </w:p>
        <w:p w14:paraId="134D98D9" w14:textId="6E01BDE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sidR="00C72539">
              <w:rPr>
                <w:noProof/>
                <w:webHidden/>
              </w:rPr>
              <w:t>51</w:t>
            </w:r>
            <w:r>
              <w:rPr>
                <w:noProof/>
                <w:webHidden/>
              </w:rPr>
              <w:fldChar w:fldCharType="end"/>
            </w:r>
          </w:hyperlink>
        </w:p>
        <w:p w14:paraId="22ED6C1D" w14:textId="0ACAA2E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sidR="00C72539">
              <w:rPr>
                <w:noProof/>
                <w:webHidden/>
              </w:rPr>
              <w:t>51</w:t>
            </w:r>
            <w:r>
              <w:rPr>
                <w:noProof/>
                <w:webHidden/>
              </w:rPr>
              <w:fldChar w:fldCharType="end"/>
            </w:r>
          </w:hyperlink>
        </w:p>
        <w:p w14:paraId="09595F9E" w14:textId="2F0A4D3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sidR="00C72539">
              <w:rPr>
                <w:noProof/>
                <w:webHidden/>
              </w:rPr>
              <w:t>52</w:t>
            </w:r>
            <w:r>
              <w:rPr>
                <w:noProof/>
                <w:webHidden/>
              </w:rPr>
              <w:fldChar w:fldCharType="end"/>
            </w:r>
          </w:hyperlink>
        </w:p>
        <w:p w14:paraId="44B5E406" w14:textId="1829474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sidR="00C72539">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2D761C81"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w:t>
      </w:r>
      <w:r w:rsidR="002A352D">
        <w:t xml:space="preserve"> and scored on a scale from 0 to 10</w:t>
      </w:r>
      <w:r w:rsidR="006B135B" w:rsidRPr="006B135B">
        <w:t>—is used as a framework to assess and advocate for increased and inclusive well-being.</w:t>
      </w:r>
    </w:p>
    <w:p w14:paraId="0E974336" w14:textId="4F2CC0C9" w:rsidR="00CA4A2D" w:rsidRDefault="007150D9" w:rsidP="00CA4A2D">
      <w:r w:rsidRPr="007150D9">
        <w:t xml:space="preserve">The AHDI for </w:t>
      </w:r>
      <w:r>
        <w:t>the City of Charlottesville</w:t>
      </w:r>
      <w:r w:rsidR="002A352D">
        <w:t>, at 6.2,</w:t>
      </w:r>
      <w:r w:rsidRPr="007150D9">
        <w:t xml:space="preserve"> is </w:t>
      </w:r>
      <w:r w:rsidR="002A352D">
        <w:t xml:space="preserve">modestly </w:t>
      </w:r>
      <w:r w:rsidRPr="007150D9">
        <w:t>higher than Virginia overall</w:t>
      </w:r>
      <w:r w:rsidR="002A352D">
        <w:t>, at 5.8</w:t>
      </w:r>
      <w:r w:rsidRPr="007150D9">
        <w:t>,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6D88D3E1"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r w:rsidR="00DE5D08">
        <w:t xml:space="preserve"> The profile begins by examining the population attributes of the estimated 51,743 city residents.</w:t>
      </w:r>
      <w:r w:rsidR="00DE5D08">
        <w:rPr>
          <w:rStyle w:val="FootnoteReference"/>
        </w:rPr>
        <w:footnoteReference w:id="2"/>
      </w:r>
    </w:p>
    <w:p w14:paraId="4359986A" w14:textId="208A5C3A" w:rsidR="00AE6C14" w:rsidRDefault="0017184D">
      <w:pPr>
        <w:pStyle w:val="Heading3"/>
      </w:pPr>
      <w:bookmarkStart w:id="6" w:name="_Toc196826306"/>
      <w:bookmarkStart w:id="7" w:name="race-and-ethnicity"/>
      <w:r>
        <w:t>Race and Ethnicity</w:t>
      </w:r>
      <w:bookmarkEnd w:id="6"/>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3"/>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 xml:space="preserve">Figure 1.1: White and Non-White Population Composition, 1900-2020. White residents have made up a </w:t>
      </w:r>
      <w:r>
        <w:lastRenderedPageBreak/>
        <w:t>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5"/>
      </w:r>
      <w:r>
        <w:t xml:space="preserve"> During the second half of the 20th century, Black families and businesses in Charlottesville faced forced displacement in the name of urban renewal and the growth of the university.</w:t>
      </w:r>
      <w:r>
        <w:rPr>
          <w:vertAlign w:val="superscript"/>
        </w:rPr>
        <w:footnoteReference w:id="6"/>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7"/>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7"/>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1"/>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2"/>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3"/>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4"/>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5"/>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6"/>
      </w:r>
      <w:r>
        <w:t xml:space="preserve"> </w:t>
      </w:r>
    </w:p>
    <w:p w14:paraId="26AAD58A" w14:textId="366D6558" w:rsidR="00FE1C54" w:rsidRDefault="00FE1C54" w:rsidP="00FE1C54">
      <w:r>
        <w:t>Across Virginia, the estimate of adults who identify as lesbian, gay, bisexual or trans ranges from 6% to 10%.</w:t>
      </w:r>
      <w:r>
        <w:rPr>
          <w:vertAlign w:val="superscript"/>
        </w:rPr>
        <w:footnoteReference w:id="17"/>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8"/>
      </w:r>
    </w:p>
    <w:p w14:paraId="23C7F402" w14:textId="40249F0D" w:rsidR="00FE1C54" w:rsidRDefault="00FE1C54" w:rsidP="00FE1C54">
      <w:r>
        <w:t xml:space="preserve">More granular, locality-level data on LGBTQIA+ populations in the United States is very limited, partly as a result of the American Community Survey largely excluding LGBTQIA+ </w:t>
      </w:r>
      <w:r>
        <w:lastRenderedPageBreak/>
        <w:t>topics from its data collection process to date.</w:t>
      </w:r>
      <w:r>
        <w:rPr>
          <w:vertAlign w:val="superscript"/>
        </w:rPr>
        <w:footnoteReference w:id="19"/>
      </w:r>
      <w:r>
        <w:t xml:space="preserve"> The Census Bureau has engaged in research directed at adding questions on sexual orientation and gender identity to the American Community Survey in the future.</w:t>
      </w:r>
      <w:r>
        <w:rPr>
          <w:vertAlign w:val="superscript"/>
        </w:rPr>
        <w:footnoteReference w:id="20"/>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164DD8E4"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1"/>
      </w:r>
      <w:r>
        <w:t xml:space="preserve">  </w:t>
      </w:r>
      <w:r w:rsidRPr="003358A8">
        <w:t>Incorporating approaches like racial equity impact assessment tools into policy making can strengthen racial diversity and inclusion and shape decisions throughout government to promote universal thriving</w:t>
      </w:r>
      <w:r>
        <w:t>.</w:t>
      </w:r>
      <w:r>
        <w:rPr>
          <w:vertAlign w:val="superscript"/>
        </w:rPr>
        <w:footnoteReference w:id="22"/>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5"/>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9"/>
      </w:r>
      <w:r>
        <w:t xml:space="preserve"> The City of Charlottesville is currently working on an update of its ADA Self-Evaluation and Transition Plan that will be submitted for public consideration in April 2025.</w:t>
      </w:r>
      <w:r>
        <w:rPr>
          <w:vertAlign w:val="superscript"/>
        </w:rPr>
        <w:footnoteReference w:id="30"/>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2"/>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The International Rescue Commission (IRC)</w:t>
      </w:r>
      <w:r>
        <w:rPr>
          <w:vertAlign w:val="superscript"/>
        </w:rPr>
        <w:footnoteReference w:id="35"/>
      </w:r>
      <w:r>
        <w:t xml:space="preserve"> has led this work in Charlottesville, as well as the </w:t>
      </w:r>
      <w:proofErr w:type="spellStart"/>
      <w:r>
        <w:t>Cville</w:t>
      </w:r>
      <w:proofErr w:type="spellEnd"/>
      <w:r>
        <w:t xml:space="preserve"> ID team.</w:t>
      </w:r>
      <w:r>
        <w:rPr>
          <w:vertAlign w:val="superscript"/>
        </w:rPr>
        <w:footnoteReference w:id="36"/>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7"/>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_Toc196826313"/>
      <w:bookmarkStart w:id="19" w:name="the-human-development-index"/>
      <w:r>
        <w:t>The Human Development Index</w:t>
      </w:r>
      <w:bookmarkEnd w:id="18"/>
    </w:p>
    <w:p w14:paraId="1EEF3F19" w14:textId="77777777" w:rsidR="00803EB8" w:rsidRDefault="00803EB8" w:rsidP="00803EB8">
      <w:r>
        <w:t>The Human Development Index (HDI)</w:t>
      </w:r>
      <w:r>
        <w:rPr>
          <w:color w:val="434343"/>
          <w:sz w:val="28"/>
          <w:szCs w:val="28"/>
          <w:vertAlign w:val="superscript"/>
        </w:rPr>
        <w:footnoteReference w:id="38"/>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9"/>
      </w:r>
      <w:r>
        <w:t xml:space="preserve"> By looking at the full spectrum of people in our community, the HDI promotes an inclusive view, one in which we can all see ourselves.</w:t>
      </w:r>
      <w:r>
        <w:rPr>
          <w:vertAlign w:val="superscript"/>
        </w:rPr>
        <w:footnoteReference w:id="40"/>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9"/>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1"/>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2"/>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3"/>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4"/>
      </w:r>
      <w:r>
        <w:t xml:space="preserve"> The CDC estimates that as much as 50% of individual health is due to “social, economic, and environmental factors, such as education, racism, discrimination, and housing.”</w:t>
      </w:r>
      <w:r>
        <w:rPr>
          <w:vertAlign w:val="superscript"/>
        </w:rPr>
        <w:footnoteReference w:id="45"/>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_Toc196826316"/>
      <w:bookmarkStart w:id="26" w:name="life-expectancy"/>
      <w:r>
        <w:t>Life Expectancy</w:t>
      </w:r>
      <w:bookmarkEnd w:id="25"/>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6"/>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_Toc196826317"/>
      <w:bookmarkStart w:id="28" w:name="food-security"/>
      <w:bookmarkEnd w:id="26"/>
      <w:r>
        <w:t>Food Security</w:t>
      </w:r>
      <w:bookmarkEnd w:id="27"/>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7"/>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_Toc196826318"/>
      <w:bookmarkStart w:id="30" w:name="health-outcomes"/>
      <w:bookmarkEnd w:id="28"/>
      <w:r>
        <w:t>Health Outcomes</w:t>
      </w:r>
      <w:bookmarkEnd w:id="29"/>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_Toc196826319"/>
      <w:bookmarkStart w:id="32" w:name="health-insurance"/>
      <w:bookmarkEnd w:id="30"/>
      <w:r>
        <w:t>Health Insurance</w:t>
      </w:r>
      <w:bookmarkEnd w:id="31"/>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8"/>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_Toc196826320"/>
      <w:bookmarkStart w:id="34" w:name="ems-responses-to-opioid-overdoses"/>
      <w:bookmarkEnd w:id="32"/>
      <w:r>
        <w:t>EMS Responses to Opioid Overdoses</w:t>
      </w:r>
      <w:bookmarkEnd w:id="33"/>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438ED1B4" w:rsidR="00141C1C" w:rsidRDefault="00141C1C" w:rsidP="00141C1C">
      <w:r>
        <w:t>The complexity of health coverage options can pose a burden for individuals without health insurance.</w:t>
      </w:r>
      <w:r>
        <w:rPr>
          <w:vertAlign w:val="superscript"/>
        </w:rPr>
        <w:footnoteReference w:id="49"/>
      </w:r>
      <w:r>
        <w:t xml:space="preserve"> Increasing outreach and enrollment support has proven to increase uptake of </w:t>
      </w:r>
      <w:r>
        <w:lastRenderedPageBreak/>
        <w:t>health insurance.</w:t>
      </w:r>
      <w:r>
        <w:rPr>
          <w:vertAlign w:val="superscript"/>
        </w:rPr>
        <w:footnoteReference w:id="50"/>
      </w:r>
      <w:r>
        <w:rPr>
          <w:vertAlign w:val="superscript"/>
        </w:rPr>
        <w:t>,</w:t>
      </w:r>
      <w:r>
        <w:rPr>
          <w:vertAlign w:val="superscript"/>
        </w:rPr>
        <w:footnoteReference w:id="51"/>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w:t>
      </w:r>
      <w:proofErr w:type="gramStart"/>
      <w:r>
        <w:t>increase</w:t>
      </w:r>
      <w:proofErr w:type="gramEnd"/>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2"/>
      </w:r>
      <w:r>
        <w:t xml:space="preserve"> Residents, especially low-income residents, may remain wary of accessing health resources if they fear accruing medical debt and the consequences of aggressive debt collection practices by health-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3"/>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4"/>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5"/>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6"/>
      </w:r>
      <w:r>
        <w:t xml:space="preserve"> The work of the Community Mental Health and Wellness Coalition in sharing and amplifying access to harm reduction training and resources is more necessary than ever.</w:t>
      </w:r>
      <w:r>
        <w:rPr>
          <w:vertAlign w:val="superscript"/>
        </w:rPr>
        <w:footnoteReference w:id="57"/>
      </w:r>
      <w:r>
        <w:t xml:space="preserve"> While Virginia passed a safe reporting law in 2015,</w:t>
      </w:r>
      <w:r>
        <w:rPr>
          <w:vertAlign w:val="superscript"/>
        </w:rPr>
        <w:footnoteReference w:id="58"/>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_Toc196826322"/>
      <w:bookmarkStart w:id="37" w:name="access-to-knowledge"/>
      <w:bookmarkEnd w:id="23"/>
      <w:bookmarkEnd w:id="34"/>
      <w:r>
        <w:t>Access to Knowledge</w:t>
      </w:r>
      <w:r w:rsidR="00B249FD">
        <w:t>: Education Profile</w:t>
      </w:r>
      <w:bookmarkEnd w:id="36"/>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9"/>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_Toc196826323"/>
      <w:bookmarkStart w:id="39" w:name="degree-attainment"/>
      <w:r>
        <w:t>Degree Attainment</w:t>
      </w:r>
      <w:bookmarkEnd w:id="38"/>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60"/>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_Toc196826324"/>
      <w:bookmarkStart w:id="41" w:name="school-enrollment"/>
      <w:bookmarkEnd w:id="39"/>
      <w:r>
        <w:t>School Enrollment</w:t>
      </w:r>
      <w:bookmarkEnd w:id="40"/>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1"/>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_Toc196826325"/>
      <w:bookmarkStart w:id="43" w:name="ap-dual-enrollment"/>
      <w:bookmarkEnd w:id="41"/>
      <w:r>
        <w:lastRenderedPageBreak/>
        <w:t>AP &amp; Dual Enrollment</w:t>
      </w:r>
      <w:bookmarkEnd w:id="42"/>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_Toc196826326"/>
      <w:bookmarkStart w:id="45" w:name="suspensions"/>
      <w:bookmarkEnd w:id="43"/>
      <w:r>
        <w:lastRenderedPageBreak/>
        <w:t>Suspensions</w:t>
      </w:r>
      <w:bookmarkEnd w:id="44"/>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2"/>
      </w:r>
    </w:p>
    <w:p w14:paraId="43599A0F" w14:textId="62AA575B" w:rsidR="00AE6C14" w:rsidRDefault="0017184D">
      <w:pPr>
        <w:pStyle w:val="Heading3"/>
      </w:pPr>
      <w:bookmarkStart w:id="46" w:name="_Toc196826327"/>
      <w:bookmarkStart w:id="47" w:name="chronic-absenteeism"/>
      <w:bookmarkEnd w:id="45"/>
      <w:r>
        <w:t>Chronic Absenteeism</w:t>
      </w:r>
      <w:bookmarkEnd w:id="46"/>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3"/>
      </w:r>
      <w:r>
        <w:t xml:space="preserve"> In Virginia, students are considered chronically absent when they miss 10% or more of the school year, which includes unexcused and excused absences, and suspensions.</w:t>
      </w:r>
      <w:r>
        <w:rPr>
          <w:vertAlign w:val="superscript"/>
        </w:rPr>
        <w:footnoteReference w:id="64"/>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5"/>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6"/>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7"/>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8"/>
      </w:r>
      <w:r>
        <w:t xml:space="preserve"> Building a culturally sustaining school climate that fosters students’ socio-emotional learning may reduce these disparities.</w:t>
      </w:r>
      <w:r>
        <w:rPr>
          <w:vertAlign w:val="superscript"/>
        </w:rPr>
        <w:footnoteReference w:id="69"/>
      </w:r>
      <w:r>
        <w:t xml:space="preserve"> Experts also suggest paying attention to disciplinary referrals, and the initial acts that might lead to suspension, to better understand the referred behavior at the onset.</w:t>
      </w:r>
      <w:r>
        <w:rPr>
          <w:vertAlign w:val="superscript"/>
        </w:rPr>
        <w:footnoteReference w:id="70"/>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1"/>
      </w:r>
      <w:r>
        <w:t xml:space="preserve"> as well as making state</w:t>
      </w:r>
      <w:r>
        <w:rPr>
          <w:vertAlign w:val="superscript"/>
        </w:rPr>
        <w:footnoteReference w:id="72"/>
      </w:r>
      <w:r>
        <w:t xml:space="preserve"> and school-level programs to cover the cost of advanced courses highly visible and simple to access.</w:t>
      </w:r>
      <w:r>
        <w:rPr>
          <w:vertAlign w:val="superscript"/>
        </w:rPr>
        <w:footnoteReference w:id="73"/>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4"/>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5"/>
      </w:r>
      <w:r>
        <w:t xml:space="preserve"> At the local level, investing in focused pathways programs for middle and high school students can help to address systemic obstacles to college-going.</w:t>
      </w:r>
      <w:bookmarkStart w:id="49" w:name="X19578d846cb975027e1b47f517a23f8fab7b63f"/>
      <w:bookmarkEnd w:id="37"/>
      <w:bookmarkEnd w:id="47"/>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_Toc196826330"/>
      <w:bookmarkStart w:id="52" w:name="earnings-and-income"/>
      <w:r>
        <w:t>Earnings and Income</w:t>
      </w:r>
      <w:bookmarkEnd w:id="51"/>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6"/>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7"/>
      </w:r>
    </w:p>
    <w:p w14:paraId="43599A1A" w14:textId="57D8DF3E" w:rsidR="00AE6C14" w:rsidRDefault="0017184D">
      <w:pPr>
        <w:pStyle w:val="Heading3"/>
      </w:pPr>
      <w:bookmarkStart w:id="53" w:name="_Toc196826331"/>
      <w:bookmarkStart w:id="54" w:name="X6af814494e65354720cbbf3b1b9a65bae702223"/>
      <w:bookmarkEnd w:id="52"/>
      <w:r>
        <w:t>Struggling Families: Asset Limited, Income Constrained, Employed (ALICE)</w:t>
      </w:r>
      <w:bookmarkEnd w:id="53"/>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8"/>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9"/>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_Toc196826332"/>
      <w:bookmarkStart w:id="56" w:name="housing-renters-and-owners"/>
      <w:bookmarkEnd w:id="54"/>
      <w:r>
        <w:t>Housing: Renters and Owners</w:t>
      </w:r>
      <w:bookmarkEnd w:id="55"/>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80"/>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report notes that low-income and Black households in the city face magnified harms from </w:t>
      </w:r>
      <w:r>
        <w:lastRenderedPageBreak/>
        <w:t>rapidly increasing rents.</w:t>
      </w:r>
      <w:r>
        <w:rPr>
          <w:vertAlign w:val="superscript"/>
        </w:rPr>
        <w:footnoteReference w:id="81"/>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2"/>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w:t>
      </w:r>
      <w:r>
        <w:lastRenderedPageBreak/>
        <w:t>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3"/>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4"/>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5"/>
      </w:r>
      <w:r>
        <w:t xml:space="preserve"> That number has fallen to 125 in 2024,</w:t>
      </w:r>
      <w:r>
        <w:rPr>
          <w:vertAlign w:val="superscript"/>
        </w:rPr>
        <w:footnoteReference w:id="86"/>
      </w:r>
      <w:r>
        <w:t xml:space="preserve"> but likely undercounts the true number of people experiencing homelessness.</w:t>
      </w:r>
      <w:r>
        <w:rPr>
          <w:vertAlign w:val="superscript"/>
        </w:rPr>
        <w:footnoteReference w:id="87"/>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8"/>
      </w:r>
      <w:r>
        <w:t xml:space="preserve"> but they can partner in supporting and enforcing labor protections—from fighting wage theft to promoting organization and bargaining—that improve job quality.</w:t>
      </w:r>
      <w:r>
        <w:rPr>
          <w:vertAlign w:val="superscript"/>
        </w:rPr>
        <w:footnoteReference w:id="89"/>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90"/>
      </w:r>
      <w:r>
        <w:t xml:space="preserve"> like Network2Work at Piedmont Virginia Community College and Pipelines and Pathways at the University of Virginia. New development also creates opportunities for targeted hiring</w:t>
      </w:r>
      <w:r>
        <w:rPr>
          <w:vertAlign w:val="superscript"/>
        </w:rPr>
        <w:footnoteReference w:id="91"/>
      </w:r>
      <w:r>
        <w:t xml:space="preserve"> or community benefit agreements</w:t>
      </w:r>
      <w:r>
        <w:rPr>
          <w:vertAlign w:val="superscript"/>
        </w:rPr>
        <w:footnoteReference w:id="92"/>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3"/>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4"/>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5"/>
      </w:r>
      <w:r>
        <w:t xml:space="preserve"> Targeted housing subsidies and tools like land banks and housing trust funds will help ensure that housing is affordable to lower-income people.</w:t>
      </w:r>
      <w:bookmarkStart w:id="59" w:name="appendix"/>
      <w:bookmarkEnd w:id="56"/>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16D5551D" w:rsidR="00985120" w:rsidRPr="00985120" w:rsidRDefault="00985120" w:rsidP="00E30F9C">
      <w:pPr>
        <w:widowControl/>
      </w:pPr>
    </w:p>
    <w:p w14:paraId="422C1324" w14:textId="77777777" w:rsidR="00985120" w:rsidRDefault="00985120" w:rsidP="00985120">
      <w:pPr>
        <w:pStyle w:val="Heading2"/>
      </w:pPr>
      <w:bookmarkStart w:id="61" w:name="_9s95qr46di" w:colFirst="0" w:colLast="0"/>
      <w:bookmarkStart w:id="62" w:name="_Toc196826335"/>
      <w:bookmarkEnd w:id="61"/>
      <w:r>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lastRenderedPageBreak/>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50FF6C7D" w14:textId="1F6C9522" w:rsidR="00370345" w:rsidRPr="00985120" w:rsidRDefault="00370345" w:rsidP="00370345">
      <w:pPr>
        <w:pStyle w:val="ListParagraph"/>
        <w:numPr>
          <w:ilvl w:val="0"/>
          <w:numId w:val="35"/>
        </w:numPr>
      </w:pPr>
      <w:r>
        <w:t xml:space="preserve">Ashley Marshall, </w:t>
      </w:r>
      <w:r w:rsidRPr="001A0787">
        <w:t>Deputy City Manager for Social Equity</w:t>
      </w:r>
      <w:r>
        <w:t>, City of Charlottesville; project guidance and report review</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_Toc196826339"/>
      <w:bookmarkStart w:id="69" w:name="data-sources-by-figuretable"/>
      <w:r>
        <w:t>Data Sources by Figure/Table</w:t>
      </w:r>
      <w:bookmarkEnd w:id="6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lastRenderedPageBreak/>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8E520" w14:textId="77777777" w:rsidR="00C916F5" w:rsidRDefault="00C916F5">
      <w:pPr>
        <w:spacing w:after="0"/>
      </w:pPr>
      <w:r>
        <w:separator/>
      </w:r>
    </w:p>
  </w:endnote>
  <w:endnote w:type="continuationSeparator" w:id="0">
    <w:p w14:paraId="4F7DF30A" w14:textId="77777777" w:rsidR="00C916F5" w:rsidRDefault="00C91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E9494" w14:textId="77777777" w:rsidR="00C916F5" w:rsidRDefault="00C916F5" w:rsidP="009C0C71">
      <w:pPr>
        <w:spacing w:after="0"/>
      </w:pPr>
      <w:r>
        <w:separator/>
      </w:r>
    </w:p>
  </w:footnote>
  <w:footnote w:type="continuationSeparator" w:id="0">
    <w:p w14:paraId="42582632" w14:textId="77777777" w:rsidR="00C916F5" w:rsidRDefault="00C916F5">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D698D04" w14:textId="77777777" w:rsidR="00DE5D08" w:rsidRDefault="00DE5D08" w:rsidP="00DE5D08">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3">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8B1171B" w14:textId="77777777" w:rsidR="001B1096" w:rsidRDefault="001B1096" w:rsidP="009C0C71">
      <w:pPr>
        <w:pStyle w:val="FootnoteText"/>
      </w:pPr>
      <w:r>
        <w:rPr>
          <w:vertAlign w:val="superscript"/>
        </w:rPr>
        <w:footnoteRef/>
      </w:r>
      <w:r>
        <w:t xml:space="preserve"> “The Great Migration (1910-1970). National Archives, ”</w:t>
      </w:r>
      <w:hyperlink r:id="rId3">
        <w:r>
          <w:rPr>
            <w:color w:val="1155CC"/>
            <w:u w:val="single"/>
          </w:rPr>
          <w:t>https://www.archives.gov/research/african-americans/migrations/great-migration</w:t>
        </w:r>
      </w:hyperlink>
      <w:r>
        <w:t xml:space="preserve"> </w:t>
      </w:r>
    </w:p>
  </w:footnote>
  <w:footnote w:id="5">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Cville, Jan 28, 2019. https://mappingcville.com/2019/01/28/1903-1948-charlottesvilles-first-racially-restrictive-covenants/</w:t>
      </w:r>
    </w:p>
  </w:footnote>
  <w:footnote w:id="6">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4">
        <w:r>
          <w:rPr>
            <w:color w:val="1155CC"/>
            <w:u w:val="single"/>
          </w:rPr>
          <w:t>https://news.virginia.edu/content/uva-and-history-race-property-and-power</w:t>
        </w:r>
      </w:hyperlink>
    </w:p>
  </w:footnote>
  <w:footnote w:id="7">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8">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9">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2">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3">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6">
        <w:r>
          <w:rPr>
            <w:color w:val="1155CC"/>
            <w:u w:val="single"/>
          </w:rPr>
          <w:t>https://www.census.gov/library/working-papers/2007/adrm/ssm2007-02.html</w:t>
        </w:r>
      </w:hyperlink>
      <w:r>
        <w:t xml:space="preserve">  </w:t>
      </w:r>
    </w:p>
  </w:footnote>
  <w:footnote w:id="14">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5">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7">
        <w:r>
          <w:rPr>
            <w:color w:val="1155CC"/>
            <w:u w:val="single"/>
          </w:rPr>
          <w:t>https://www.urban.org/research/publication/current-approaches-measuring-disability-status-federal-surveys-may-limit</w:t>
        </w:r>
      </w:hyperlink>
    </w:p>
  </w:footnote>
  <w:footnote w:id="16">
    <w:p w14:paraId="54EC5FBA" w14:textId="77777777" w:rsidR="00FE1C54" w:rsidRDefault="00FE1C54" w:rsidP="009C0C71">
      <w:pPr>
        <w:pStyle w:val="FootnoteText"/>
      </w:pPr>
      <w:r>
        <w:rPr>
          <w:vertAlign w:val="superscript"/>
        </w:rPr>
        <w:footnoteRef/>
      </w:r>
      <w:r>
        <w:t xml:space="preserve"> </w:t>
      </w:r>
      <w:hyperlink r:id="rId8">
        <w:r>
          <w:rPr>
            <w:color w:val="1155CC"/>
            <w:u w:val="single"/>
          </w:rPr>
          <w:t>https://www.charlottesville.gov/1853/2SLGBTQ-Community-Resources</w:t>
        </w:r>
      </w:hyperlink>
      <w:r>
        <w:t xml:space="preserve"> </w:t>
      </w:r>
    </w:p>
  </w:footnote>
  <w:footnote w:id="17">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9">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8">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9">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0">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1">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4">
        <w:r>
          <w:rPr>
            <w:color w:val="1155CC"/>
            <w:u w:val="single"/>
          </w:rPr>
          <w:t>https://www.americanprogress.org/article/localized-anti-displacement-policies/</w:t>
        </w:r>
      </w:hyperlink>
      <w:r>
        <w:t xml:space="preserve"> </w:t>
      </w:r>
    </w:p>
  </w:footnote>
  <w:footnote w:id="22">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8">
        <w:r>
          <w:rPr>
            <w:color w:val="1155CC"/>
            <w:u w:val="single"/>
          </w:rPr>
          <w:t>https://www.urban.org/urban-wire/seven-ways-federal-policymakers-can-improve-lives-disabled-people</w:t>
        </w:r>
      </w:hyperlink>
    </w:p>
  </w:footnote>
  <w:footnote w:id="27">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21">
        <w:r>
          <w:rPr>
            <w:color w:val="1155CC"/>
            <w:u w:val="single"/>
          </w:rPr>
          <w:t>https://www.charlottesville.gov/274/Americans-with-Disabilities-Act-ADA-Coor</w:t>
        </w:r>
      </w:hyperlink>
    </w:p>
  </w:footnote>
  <w:footnote w:id="30">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2">
        <w:r>
          <w:rPr>
            <w:color w:val="1155CC"/>
            <w:u w:val="single"/>
          </w:rPr>
          <w:t>https://www.charlottesville.gov/1729/ADA-Self-Evaluation-and-Transition-Plan</w:t>
        </w:r>
      </w:hyperlink>
    </w:p>
  </w:footnote>
  <w:footnote w:id="31">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3">
        <w:r>
          <w:rPr>
            <w:color w:val="1155CC"/>
            <w:u w:val="single"/>
          </w:rPr>
          <w:t>https://www.immigrationresearch.org/system/files/A%20Framework%20for%20Language%20Access%20-%20Key%20Features%20of%20U.S.%20State%20and%20Local%20Language%20Access%20Laws%20and%20Policies.pdf</w:t>
        </w:r>
      </w:hyperlink>
    </w:p>
  </w:footnote>
  <w:footnote w:id="32">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4">
        <w:r>
          <w:rPr>
            <w:color w:val="1155CC"/>
            <w:u w:val="single"/>
          </w:rPr>
          <w:t>https://www.migrationpolicy.org/programs/language-access-translation-and-interpretation-policies-and-practices</w:t>
        </w:r>
      </w:hyperlink>
      <w:r>
        <w:t xml:space="preserve"> </w:t>
      </w:r>
    </w:p>
  </w:footnote>
  <w:footnote w:id="33">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5">
        <w:r>
          <w:rPr>
            <w:color w:val="1155CC"/>
            <w:u w:val="single"/>
          </w:rPr>
          <w:t>https://www.urban.org/sites/default/files/2022-11/Immigrant%20Families%20Faced%20Multiple%20Barriers%20to%20Safety%20Net%20Programs%20in%202021.pdf</w:t>
        </w:r>
      </w:hyperlink>
      <w:r>
        <w:t>.</w:t>
      </w:r>
    </w:p>
  </w:footnote>
  <w:footnote w:id="34">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6">
        <w:r>
          <w:rPr>
            <w:color w:val="1155CC"/>
            <w:u w:val="single"/>
          </w:rPr>
          <w:t>https://law.lis.virginia.gov/vacode/title46.2/chapter3/section46.2-328.3/</w:t>
        </w:r>
      </w:hyperlink>
      <w:r>
        <w:t xml:space="preserve"> </w:t>
      </w:r>
    </w:p>
  </w:footnote>
  <w:footnote w:id="35">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6">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7">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7">
        <w:r>
          <w:rPr>
            <w:color w:val="1155CC"/>
            <w:u w:val="single"/>
          </w:rPr>
          <w:t>https://www.ilrc.org/resources/national-map-local-entanglement-ice</w:t>
        </w:r>
      </w:hyperlink>
      <w:r>
        <w:t xml:space="preserve"> </w:t>
      </w:r>
    </w:p>
  </w:footnote>
  <w:footnote w:id="38">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9">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8">
        <w:r>
          <w:rPr>
            <w:color w:val="1155CC"/>
            <w:u w:val="single"/>
          </w:rPr>
          <w:t>https://www.cdc.gov/public-health-gateway/php/about/social-determinants-of-health.html</w:t>
        </w:r>
      </w:hyperlink>
      <w:r>
        <w:t xml:space="preserve"> </w:t>
      </w:r>
    </w:p>
  </w:footnote>
  <w:footnote w:id="40">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1">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2">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3">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4">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5">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6">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7">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8">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9">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9">
        <w:r>
          <w:rPr>
            <w:color w:val="1155CC"/>
            <w:u w:val="single"/>
          </w:rPr>
          <w:t>https://www.kff.org/report-section/consumer-assistance-in-health-insurance-evidence-of-impact-and-unmet-need-issue-brief/</w:t>
        </w:r>
      </w:hyperlink>
      <w:r>
        <w:t xml:space="preserve"> </w:t>
      </w:r>
    </w:p>
  </w:footnote>
  <w:footnote w:id="50">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For Hard-To-Reach Populations, But Challenges Remain. Health Affairs. Vol 41, No. 1. 2022.  </w:t>
      </w:r>
      <w:hyperlink r:id="rId30">
        <w:r>
          <w:rPr>
            <w:color w:val="1155CC"/>
            <w:u w:val="single"/>
          </w:rPr>
          <w:t>https://www.healthaffairs.org/doi/10.1377/hlthaff.2021.01000</w:t>
        </w:r>
      </w:hyperlink>
      <w:r>
        <w:t xml:space="preserve"> </w:t>
      </w:r>
    </w:p>
  </w:footnote>
  <w:footnote w:id="51">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The Affordable Care Act," Journal of Public Management &amp; Social Policy: Vol. 26 : No. 2 , Article 3. Available at: https://digitalscholarship.tsu.edu/jpmsp/vol26/iss2/3</w:t>
      </w:r>
    </w:p>
  </w:footnote>
  <w:footnote w:id="52">
    <w:p w14:paraId="654C67EE" w14:textId="77777777" w:rsidR="00141C1C" w:rsidRDefault="00141C1C" w:rsidP="009C0C71">
      <w:pPr>
        <w:pStyle w:val="FootnoteText"/>
      </w:pPr>
      <w:r>
        <w:rPr>
          <w:vertAlign w:val="superscript"/>
        </w:rPr>
        <w:footnoteRef/>
      </w:r>
      <w:r>
        <w:t xml:space="preserve"> Community health workers. County Health Rankings. </w:t>
      </w:r>
      <w:hyperlink r:id="rId31">
        <w:r>
          <w:rPr>
            <w:color w:val="1155CC"/>
            <w:u w:val="single"/>
          </w:rPr>
          <w:t>https://www.countyhealthrankings.org/strategies-and-solutions/what-works-for-health/strategies/community-health-workers</w:t>
        </w:r>
      </w:hyperlink>
      <w:r>
        <w:t xml:space="preserve"> </w:t>
      </w:r>
    </w:p>
  </w:footnote>
  <w:footnote w:id="53">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2">
        <w:r>
          <w:rPr>
            <w:color w:val="1155CC"/>
            <w:u w:val="single"/>
          </w:rPr>
          <w:t>https://www.policylink.org/sites/default/files/GROCERYGAP_FINAL_NOV2013.pdf</w:t>
        </w:r>
      </w:hyperlink>
      <w:r>
        <w:t xml:space="preserve"> </w:t>
      </w:r>
    </w:p>
  </w:footnote>
  <w:footnote w:id="54">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3">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5">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4">
        <w:r>
          <w:t xml:space="preserve"> </w:t>
        </w:r>
      </w:hyperlink>
      <w:hyperlink r:id="rId35">
        <w:r>
          <w:rPr>
            <w:color w:val="1155CC"/>
            <w:u w:val="single"/>
          </w:rPr>
          <w:t>https://virginiaequitycenter.github.io/Cville-Heat/cville-heat-report</w:t>
        </w:r>
      </w:hyperlink>
      <w:r>
        <w:t>.</w:t>
      </w:r>
    </w:p>
  </w:footnote>
  <w:footnote w:id="56">
    <w:p w14:paraId="74771E34" w14:textId="77777777" w:rsidR="00141C1C" w:rsidRDefault="00141C1C" w:rsidP="009C0C71">
      <w:pPr>
        <w:pStyle w:val="FootnoteText"/>
      </w:pPr>
      <w:r>
        <w:rPr>
          <w:vertAlign w:val="superscript"/>
        </w:rPr>
        <w:footnoteRef/>
      </w:r>
      <w:r>
        <w:t xml:space="preserve"> Razaghizad A, Windle SB, Filion KB, et al. The effect of overdose education and naloxone distribution: An umbrella review of systematic reviews. American Journal of Public Health. 2021;111(8):e1-e12. </w:t>
      </w:r>
    </w:p>
  </w:footnote>
  <w:footnote w:id="57">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6">
        <w:r>
          <w:rPr>
            <w:color w:val="1155CC"/>
            <w:u w:val="single"/>
          </w:rPr>
          <w:t>https://www.cmhwcoalition.org/overdoseprevention</w:t>
        </w:r>
      </w:hyperlink>
      <w:r>
        <w:t xml:space="preserve"> </w:t>
      </w:r>
    </w:p>
  </w:footnote>
  <w:footnote w:id="58">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7">
        <w:r>
          <w:rPr>
            <w:color w:val="1155CC"/>
            <w:u w:val="single"/>
          </w:rPr>
          <w:t>https://law.lis.virginia.gov/vacodefull/title18.2/chapter7/article1/</w:t>
        </w:r>
      </w:hyperlink>
      <w:r>
        <w:t xml:space="preserve"> </w:t>
      </w:r>
    </w:p>
  </w:footnote>
  <w:footnote w:id="59">
    <w:p w14:paraId="42D1D42A" w14:textId="77777777" w:rsidR="006A1FB4" w:rsidRDefault="006A1FB4" w:rsidP="009C0C71">
      <w:pPr>
        <w:pStyle w:val="FootnoteText"/>
      </w:pPr>
      <w:r>
        <w:rPr>
          <w:vertAlign w:val="superscript"/>
        </w:rPr>
        <w:footnoteRef/>
      </w:r>
      <w:r>
        <w:t xml:space="preserve"> Ramspacher, Andrew. 2023. News in Brief: Charlottesville Named One of America’s ‘Happiest Places.’ UVA Today. </w:t>
      </w:r>
      <w:hyperlink r:id="rId38">
        <w:r>
          <w:rPr>
            <w:color w:val="1155CC"/>
            <w:u w:val="single"/>
          </w:rPr>
          <w:t>https://news.virginia.edu/content/news-brief-charlottesville-named-one-americas-happiest-places</w:t>
        </w:r>
      </w:hyperlink>
    </w:p>
  </w:footnote>
  <w:footnote w:id="60">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1">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2">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3">
    <w:p w14:paraId="4E417611" w14:textId="77777777" w:rsidR="00AC5A83" w:rsidRDefault="00AC5A83" w:rsidP="009C0C71">
      <w:pPr>
        <w:pStyle w:val="FootnoteText"/>
      </w:pPr>
      <w:r>
        <w:rPr>
          <w:vertAlign w:val="superscript"/>
        </w:rPr>
        <w:footnoteRef/>
      </w:r>
      <w:r>
        <w:t xml:space="preserve"> Sarah Mervosh and Francesca Paris. Why School Absences Have ‘Exploded’ Almost Everywhere. New York Times. March 29, 2024. </w:t>
      </w:r>
      <w:hyperlink r:id="rId39">
        <w:r>
          <w:rPr>
            <w:color w:val="1155CC"/>
            <w:u w:val="single"/>
          </w:rPr>
          <w:t>https://www.nytimes.com/interactive/2024/03/29/us/chronic-absences.html#</w:t>
        </w:r>
      </w:hyperlink>
    </w:p>
  </w:footnote>
  <w:footnote w:id="64">
    <w:p w14:paraId="405B3D92" w14:textId="77777777" w:rsidR="00AC5A83" w:rsidRDefault="00AC5A83" w:rsidP="009C0C71">
      <w:pPr>
        <w:pStyle w:val="FootnoteText"/>
      </w:pPr>
      <w:r>
        <w:rPr>
          <w:vertAlign w:val="superscript"/>
        </w:rPr>
        <w:footnoteRef/>
      </w:r>
      <w:r>
        <w:t xml:space="preserve"> </w:t>
      </w:r>
      <w:hyperlink r:id="rId40" w:anchor=":~:text=Chronic%20absenteeism%20is%20defined%20as,%2C%20unexcused%20absences%2C%20and%20suspensions.">
        <w:r>
          <w:rPr>
            <w:color w:val="1155CC"/>
            <w:u w:val="single"/>
          </w:rPr>
          <w:t>https://www.doe.virginia.gov/programs-services/student-services/attendance-school-engagement</w:t>
        </w:r>
      </w:hyperlink>
    </w:p>
  </w:footnote>
  <w:footnote w:id="65">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41">
        <w:r>
          <w:rPr>
            <w:color w:val="1155CC"/>
            <w:u w:val="single"/>
          </w:rPr>
          <w:t>https://www.osmosis.org/blog/2024/03/21/social-determinants-of-health-education-access-and-quality</w:t>
        </w:r>
      </w:hyperlink>
      <w:r>
        <w:t xml:space="preserve"> </w:t>
      </w:r>
    </w:p>
  </w:footnote>
  <w:footnote w:id="66">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2">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3">
        <w:r>
          <w:rPr>
            <w:color w:val="1155CC"/>
            <w:u w:val="single"/>
          </w:rPr>
          <w:t>https://www.newamerica.org/education-policy/edcentral/universal-pre-k-recovery/</w:t>
        </w:r>
      </w:hyperlink>
      <w:r>
        <w:t xml:space="preserve"> </w:t>
      </w:r>
    </w:p>
  </w:footnote>
  <w:footnote w:id="67">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4">
        <w:r>
          <w:rPr>
            <w:color w:val="1155CC"/>
            <w:u w:val="single"/>
          </w:rPr>
          <w:t>https://prescouncil.president.virginia.edu/sites/g/files/jsddwu616/files/2023-06/Early%20Childhood%20Education%20Working%20Group%20Report%20Final_2022_12_21.pdf</w:t>
        </w:r>
      </w:hyperlink>
    </w:p>
  </w:footnote>
  <w:footnote w:id="68">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5">
        <w:r>
          <w:rPr>
            <w:color w:val="1155CC"/>
            <w:u w:val="single"/>
          </w:rPr>
          <w:t>https://www.brookings.edu/articles/disciplinary-referrals-teachers-and-the-sources-of-racial-disciplinary-disproportionalities/</w:t>
        </w:r>
      </w:hyperlink>
    </w:p>
  </w:footnote>
  <w:footnote w:id="69">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70">
    <w:p w14:paraId="3032B42E" w14:textId="77777777" w:rsidR="00FA08E7" w:rsidRDefault="00FA08E7" w:rsidP="009C0C71">
      <w:pPr>
        <w:pStyle w:val="FootnoteText"/>
      </w:pPr>
      <w:r>
        <w:rPr>
          <w:vertAlign w:val="superscript"/>
        </w:rPr>
        <w:footnoteRef/>
      </w:r>
      <w:r>
        <w:t xml:space="preserve"> Liu, 2023</w:t>
      </w:r>
    </w:p>
  </w:footnote>
  <w:footnote w:id="71">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6">
        <w:r>
          <w:rPr>
            <w:color w:val="1155CC"/>
            <w:u w:val="single"/>
          </w:rPr>
          <w:t>https://housingmatters.urban.org/research-summary/racial-makeup-schools-ap-classes-may-perpetuate-within-school-segregation</w:t>
        </w:r>
      </w:hyperlink>
    </w:p>
  </w:footnote>
  <w:footnote w:id="72">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7">
        <w:r>
          <w:rPr>
            <w:color w:val="1155CC"/>
            <w:u w:val="single"/>
          </w:rPr>
          <w:t>https://budget.lis.virginia.gov/amendment/2024/1/HB30/Introduced/CA/124/10h/</w:t>
        </w:r>
      </w:hyperlink>
    </w:p>
  </w:footnote>
  <w:footnote w:id="73">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8">
        <w:r>
          <w:rPr>
            <w:color w:val="1155CC"/>
            <w:u w:val="single"/>
          </w:rPr>
          <w:t>https://www.americanprogress.org/wp-content/uploads/sites/2/2021/07/AdvancedCoursework-report1.pdf</w:t>
        </w:r>
      </w:hyperlink>
    </w:p>
  </w:footnote>
  <w:footnote w:id="74">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9">
        <w:r>
          <w:rPr>
            <w:color w:val="1155CC"/>
            <w:u w:val="single"/>
          </w:rPr>
          <w:t>https://odphp.health.gov/healthypeople/priority-areas/social-determinants-health/literature-summaries/enrollment-higher-education</w:t>
        </w:r>
      </w:hyperlink>
      <w:r>
        <w:t xml:space="preserve"> </w:t>
      </w:r>
    </w:p>
  </w:footnote>
  <w:footnote w:id="75">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50">
        <w:r>
          <w:rPr>
            <w:color w:val="1155CC"/>
            <w:u w:val="single"/>
          </w:rPr>
          <w:t>https://rga.lis.virginia.gov/Published/2021/RD820/PDF</w:t>
        </w:r>
      </w:hyperlink>
      <w:r>
        <w:t xml:space="preserve"> </w:t>
      </w:r>
    </w:p>
  </w:footnote>
  <w:footnote w:id="76">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7">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51">
        <w:r>
          <w:rPr>
            <w:color w:val="1155CC"/>
            <w:u w:val="single"/>
          </w:rPr>
          <w:t>https://www.virginiaequitycenter.org/research/orange-dot-report-60-2024.</w:t>
        </w:r>
      </w:hyperlink>
    </w:p>
  </w:footnote>
  <w:footnote w:id="78">
    <w:p w14:paraId="3753CC4B" w14:textId="77777777" w:rsidR="00F66C40" w:rsidRDefault="00F66C40" w:rsidP="009C0C71">
      <w:pPr>
        <w:pStyle w:val="FootnoteText"/>
      </w:pPr>
      <w:r>
        <w:rPr>
          <w:vertAlign w:val="superscript"/>
        </w:rPr>
        <w:footnoteRef/>
      </w:r>
      <w:r>
        <w:t xml:space="preserve"> Overview of ALICE Project. United For ALICE. </w:t>
      </w:r>
      <w:hyperlink r:id="rId52">
        <w:r>
          <w:rPr>
            <w:color w:val="1155CC"/>
            <w:u w:val="single"/>
          </w:rPr>
          <w:t>https://www.unitedforalice.org/overview</w:t>
        </w:r>
      </w:hyperlink>
    </w:p>
  </w:footnote>
  <w:footnote w:id="79">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80">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1">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2">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3">
        <w:r>
          <w:rPr>
            <w:color w:val="1155CC"/>
            <w:u w:val="single"/>
          </w:rPr>
          <w:t>https://virginiamercury.com/2024/02/12/virginia-bills-to-cap-rent-increases-dont-advance-this-session/</w:t>
        </w:r>
      </w:hyperlink>
    </w:p>
  </w:footnote>
  <w:footnote w:id="83">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4">
    <w:p w14:paraId="2D1D3B0C" w14:textId="77777777" w:rsidR="00FF2F55" w:rsidRDefault="00FF2F55" w:rsidP="009C0C71">
      <w:pPr>
        <w:pStyle w:val="FootnoteText"/>
      </w:pPr>
      <w:r>
        <w:rPr>
          <w:vertAlign w:val="superscript"/>
        </w:rPr>
        <w:footnoteRef/>
      </w:r>
      <w:r>
        <w:t xml:space="preserve"> Zoning Overview. Cville Plans Together. City of Charlottesville. 2022. </w:t>
      </w:r>
      <w:hyperlink r:id="rId54">
        <w:r>
          <w:rPr>
            <w:color w:val="1155CC"/>
            <w:u w:val="single"/>
          </w:rPr>
          <w:t>https://drive.google.com/file/d/1WLzCQyzvig2WbkWfySkr193IMkTQQU4Q/view</w:t>
        </w:r>
      </w:hyperlink>
    </w:p>
  </w:footnote>
  <w:footnote w:id="85">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6">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7">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5">
        <w:r>
          <w:rPr>
            <w:color w:val="1155CC"/>
            <w:u w:val="single"/>
          </w:rPr>
          <w:t>homelesslaw.org/wp-content/uploads/2018/10/HUD-PIT-report2017.pdf</w:t>
        </w:r>
      </w:hyperlink>
    </w:p>
  </w:footnote>
  <w:footnote w:id="88">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9">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90">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PolicyLink. 2015. https://www.policylink.org/sites/default/files/pl_brief_anchor_012315_a.pdf</w:t>
      </w:r>
    </w:p>
  </w:footnote>
  <w:footnote w:id="91">
    <w:p w14:paraId="0DC020FD" w14:textId="77777777" w:rsidR="00FF2F55" w:rsidRDefault="00FF2F55" w:rsidP="009C0C71">
      <w:pPr>
        <w:pStyle w:val="FootnoteText"/>
      </w:pPr>
      <w:r>
        <w:rPr>
          <w:vertAlign w:val="superscript"/>
        </w:rPr>
        <w:footnoteRef/>
      </w:r>
      <w:r>
        <w:t xml:space="preserve"> Local and targeted hiring. All-In Cities Policy Toolkit. PolicyLink. https://allincities.org/node/46911</w:t>
      </w:r>
    </w:p>
  </w:footnote>
  <w:footnote w:id="92">
    <w:p w14:paraId="1EBE4D20" w14:textId="77777777" w:rsidR="00FF2F55" w:rsidRDefault="00FF2F55" w:rsidP="009C0C71">
      <w:pPr>
        <w:pStyle w:val="FootnoteText"/>
      </w:pPr>
      <w:r>
        <w:rPr>
          <w:vertAlign w:val="superscript"/>
        </w:rPr>
        <w:footnoteRef/>
      </w:r>
      <w:r>
        <w:t xml:space="preserve"> Community benefits agreements All-In Cities Policy Toolkit. PolicyLink. https://allincities.org/toolkit/community-benefits-agreements</w:t>
      </w:r>
    </w:p>
  </w:footnote>
  <w:footnote w:id="93">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4">
    <w:p w14:paraId="1E24B3A5" w14:textId="77777777" w:rsidR="00FF2F55" w:rsidRDefault="00FF2F55" w:rsidP="009C0C71">
      <w:pPr>
        <w:pStyle w:val="FootnoteText"/>
      </w:pPr>
      <w:r>
        <w:rPr>
          <w:vertAlign w:val="superscript"/>
        </w:rPr>
        <w:footnoteRef/>
      </w:r>
      <w:r>
        <w:t xml:space="preserve"> Charlottesville Affordable Housing Plan. Cville Plans Together. City of Charlottesville. March 2021. </w:t>
      </w:r>
      <w:hyperlink r:id="rId56">
        <w:r>
          <w:rPr>
            <w:color w:val="1155CC"/>
            <w:u w:val="single"/>
          </w:rPr>
          <w:t>https://drive.google.com/file/d/1GVLEMlYLM4nrNcfDAeHSlooJvzwqDco2/view</w:t>
        </w:r>
      </w:hyperlink>
    </w:p>
  </w:footnote>
  <w:footnote w:id="95">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7">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5"/>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6"/>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7"/>
  </w:num>
  <w:num w:numId="33" w16cid:durableId="265817787">
    <w:abstractNumId w:val="6"/>
  </w:num>
  <w:num w:numId="34" w16cid:durableId="1112289012">
    <w:abstractNumId w:val="4"/>
  </w:num>
  <w:num w:numId="35" w16cid:durableId="370808675">
    <w:abstractNumId w:val="21"/>
  </w:num>
  <w:num w:numId="36" w16cid:durableId="1119295108">
    <w:abstractNumId w:val="2"/>
  </w:num>
  <w:num w:numId="37" w16cid:durableId="2156276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5162F"/>
    <w:rsid w:val="002707D4"/>
    <w:rsid w:val="00271022"/>
    <w:rsid w:val="00284199"/>
    <w:rsid w:val="00287A30"/>
    <w:rsid w:val="00295B9B"/>
    <w:rsid w:val="002A352D"/>
    <w:rsid w:val="002C2158"/>
    <w:rsid w:val="002D4026"/>
    <w:rsid w:val="00302DBF"/>
    <w:rsid w:val="00312BE5"/>
    <w:rsid w:val="0032040B"/>
    <w:rsid w:val="003358A8"/>
    <w:rsid w:val="00342EA1"/>
    <w:rsid w:val="00362B1F"/>
    <w:rsid w:val="003670D7"/>
    <w:rsid w:val="00370345"/>
    <w:rsid w:val="003D584F"/>
    <w:rsid w:val="0040788B"/>
    <w:rsid w:val="00412958"/>
    <w:rsid w:val="004129CE"/>
    <w:rsid w:val="0044312C"/>
    <w:rsid w:val="00455C8D"/>
    <w:rsid w:val="00463149"/>
    <w:rsid w:val="004638D1"/>
    <w:rsid w:val="00481675"/>
    <w:rsid w:val="004D0F45"/>
    <w:rsid w:val="004D30E3"/>
    <w:rsid w:val="004D658D"/>
    <w:rsid w:val="00505871"/>
    <w:rsid w:val="0050683D"/>
    <w:rsid w:val="00507CC1"/>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76C82"/>
    <w:rsid w:val="006A1FB4"/>
    <w:rsid w:val="006B135B"/>
    <w:rsid w:val="006B1518"/>
    <w:rsid w:val="006C4DBB"/>
    <w:rsid w:val="006D0319"/>
    <w:rsid w:val="006D341E"/>
    <w:rsid w:val="006E6C22"/>
    <w:rsid w:val="007079F5"/>
    <w:rsid w:val="007111A6"/>
    <w:rsid w:val="007150D9"/>
    <w:rsid w:val="0072309D"/>
    <w:rsid w:val="00730084"/>
    <w:rsid w:val="007348B4"/>
    <w:rsid w:val="007360D6"/>
    <w:rsid w:val="007432A9"/>
    <w:rsid w:val="007671AE"/>
    <w:rsid w:val="0077116A"/>
    <w:rsid w:val="00787CE1"/>
    <w:rsid w:val="007A0EFA"/>
    <w:rsid w:val="007A3D52"/>
    <w:rsid w:val="007C039F"/>
    <w:rsid w:val="007C3FF1"/>
    <w:rsid w:val="007E2FD4"/>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230B"/>
    <w:rsid w:val="00B638EA"/>
    <w:rsid w:val="00B72C40"/>
    <w:rsid w:val="00B81116"/>
    <w:rsid w:val="00BB7DBF"/>
    <w:rsid w:val="00BE1A3E"/>
    <w:rsid w:val="00BF1AE7"/>
    <w:rsid w:val="00C0001F"/>
    <w:rsid w:val="00C326F0"/>
    <w:rsid w:val="00C420BA"/>
    <w:rsid w:val="00C42FD9"/>
    <w:rsid w:val="00C51F14"/>
    <w:rsid w:val="00C6490A"/>
    <w:rsid w:val="00C72539"/>
    <w:rsid w:val="00C725D2"/>
    <w:rsid w:val="00C75655"/>
    <w:rsid w:val="00C82DAD"/>
    <w:rsid w:val="00C87760"/>
    <w:rsid w:val="00C916F5"/>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E5D08"/>
    <w:rsid w:val="00DF5C7E"/>
    <w:rsid w:val="00E02010"/>
    <w:rsid w:val="00E163DA"/>
    <w:rsid w:val="00E23C17"/>
    <w:rsid w:val="00E30F9C"/>
    <w:rsid w:val="00E3386A"/>
    <w:rsid w:val="00E41363"/>
    <w:rsid w:val="00E5544A"/>
    <w:rsid w:val="00E849B7"/>
    <w:rsid w:val="00E95D1C"/>
    <w:rsid w:val="00E964EC"/>
    <w:rsid w:val="00EB1B72"/>
    <w:rsid w:val="00EE2D2C"/>
    <w:rsid w:val="00F14346"/>
    <w:rsid w:val="00F20FCE"/>
    <w:rsid w:val="00F227F1"/>
    <w:rsid w:val="00F30085"/>
    <w:rsid w:val="00F34DE7"/>
    <w:rsid w:val="00F62C53"/>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link w:val="FootnoteTextChar"/>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DE5D08"/>
    <w:rPr>
      <w:rFonts w:ascii="Aptos" w:hAnsi="Aptos" w:cs="Times New Roman (Body 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law.lis.virginia.gov/vacode/title46.2/chapter3/section46.2-328.3/" TargetMode="External"/><Relationship Id="rId39" Type="http://schemas.openxmlformats.org/officeDocument/2006/relationships/hyperlink" Target="https://www.nytimes.com/interactive/2024/03/29/us/chronic-absences.html" TargetMode="External"/><Relationship Id="rId21" Type="http://schemas.openxmlformats.org/officeDocument/2006/relationships/hyperlink" Target="https://www.charlottesville.gov/274/Americans-with-Disabilities-Act-ADA-Coor" TargetMode="External"/><Relationship Id="rId34" Type="http://schemas.openxmlformats.org/officeDocument/2006/relationships/hyperlink" Target="https://virginiaequitycenter.github.io/Cville-Heat/cville-heat-report" TargetMode="External"/><Relationship Id="rId42" Type="http://schemas.openxmlformats.org/officeDocument/2006/relationships/hyperlink" Target="https://odphp.health.gov/healthypeople/priority-areas/social-determinants-health/literature-summaries/early-childhood-development-and-education" TargetMode="External"/><Relationship Id="rId47" Type="http://schemas.openxmlformats.org/officeDocument/2006/relationships/hyperlink" Target="https://budget.lis.virginia.gov/amendment/2024/1/HB30/Introduced/CA/124/10h/" TargetMode="External"/><Relationship Id="rId50" Type="http://schemas.openxmlformats.org/officeDocument/2006/relationships/hyperlink" Target="https://rga.lis.virginia.gov/Published/2021/RD820/PDF" TargetMode="External"/><Relationship Id="rId55"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kff.org/report-section/consumer-assistance-in-health-insurance-evidence-of-impact-and-unmet-need-issue-brief/"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www.migrationpolicy.org/programs/language-access-translation-and-interpretation-policies-and-practices" TargetMode="External"/><Relationship Id="rId32" Type="http://schemas.openxmlformats.org/officeDocument/2006/relationships/hyperlink" Target="https://www.policylink.org/sites/default/files/GROCERYGAP_FINAL_NOV2013.pdf" TargetMode="External"/><Relationship Id="rId37" Type="http://schemas.openxmlformats.org/officeDocument/2006/relationships/hyperlink" Target="https://law.lis.virginia.gov/vacodefull/title18.2/chapter7/article1/" TargetMode="External"/><Relationship Id="rId40" Type="http://schemas.openxmlformats.org/officeDocument/2006/relationships/hyperlink" Target="https://www.doe.virginia.gov/programs-services/student-services/attendance-school-engagement" TargetMode="External"/><Relationship Id="rId45" Type="http://schemas.openxmlformats.org/officeDocument/2006/relationships/hyperlink" Target="https://www.brookings.edu/articles/disciplinary-referrals-teachers-and-the-sources-of-racial-disciplinary-disproportionalities/" TargetMode="External"/><Relationship Id="rId53" Type="http://schemas.openxmlformats.org/officeDocument/2006/relationships/hyperlink" Target="https://virginiamercury.com/2024/02/12/virginia-bills-to-cap-rent-increases-dont-advance-this-session/" TargetMode="External"/><Relationship Id="rId5" Type="http://schemas.openxmlformats.org/officeDocument/2006/relationships/hyperlink" Target="https://www.census.gov/acs/www/about/why-we-ask-each-question/race/" TargetMode="External"/><Relationship Id="rId19" Type="http://schemas.openxmlformats.org/officeDocument/2006/relationships/hyperlink" Target="https://itdp.org/wp-content/uploads/2022/02/EXECUTIVE-SUMMARY-22feb-2.pdf" TargetMode="External"/><Relationship Id="rId4" Type="http://schemas.openxmlformats.org/officeDocument/2006/relationships/hyperlink" Target="https://news.virginia.edu/content/uva-and-history-race-property-and-power"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www.americanprogress.org/article/localized-anti-displacement-policies/" TargetMode="External"/><Relationship Id="rId22" Type="http://schemas.openxmlformats.org/officeDocument/2006/relationships/hyperlink" Target="https://www.charlottesville.gov/1729/ADA-Self-Evaluation-and-Transition-Plan" TargetMode="External"/><Relationship Id="rId27" Type="http://schemas.openxmlformats.org/officeDocument/2006/relationships/hyperlink" Target="https://www.ilrc.org/resources/national-map-local-entanglement-ice" TargetMode="External"/><Relationship Id="rId30" Type="http://schemas.openxmlformats.org/officeDocument/2006/relationships/hyperlink" Target="https://www.healthaffairs.org/doi/10.1377/hlthaff.2021.01000" TargetMode="External"/><Relationship Id="rId35" Type="http://schemas.openxmlformats.org/officeDocument/2006/relationships/hyperlink" Target="https://virginiaequitycenter.github.io/Cville-Heat/cville-heat-report" TargetMode="External"/><Relationship Id="rId43" Type="http://schemas.openxmlformats.org/officeDocument/2006/relationships/hyperlink" Target="https://www.newamerica.org/education-policy/edcentral/universal-pre-k-recovery/" TargetMode="External"/><Relationship Id="rId48" Type="http://schemas.openxmlformats.org/officeDocument/2006/relationships/hyperlink" Target="https://www.americanprogress.org/wp-content/uploads/sites/2/2021/07/AdvancedCoursework-report1.pdf" TargetMode="External"/><Relationship Id="rId56" Type="http://schemas.openxmlformats.org/officeDocument/2006/relationships/hyperlink" Target="https://drive.google.com/file/d/1GVLEMlYLM4nrNcfDAeHSlooJvzwqDco2/view" TargetMode="External"/><Relationship Id="rId8" Type="http://schemas.openxmlformats.org/officeDocument/2006/relationships/hyperlink" Target="https://www.charlottesville.gov/1853/2SLGBTQ-Community-Resources" TargetMode="External"/><Relationship Id="rId51" Type="http://schemas.openxmlformats.org/officeDocument/2006/relationships/hyperlink" Target="https://www.virginiaequitycenter.org/research/orange-dot-report-60-2024." TargetMode="External"/><Relationship Id="rId3" Type="http://schemas.openxmlformats.org/officeDocument/2006/relationships/hyperlink" Target="https://www.archives.gov/research/african-americans/migrations/great-migration"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www.urban.org/sites/default/files/2022-11/Immigrant%20Families%20Faced%20Multiple%20Barriers%20to%20Safety%20Net%20Programs%20in%202021.pdf" TargetMode="External"/><Relationship Id="rId33" Type="http://schemas.openxmlformats.org/officeDocument/2006/relationships/hyperlink" Target="https://www.sciencedirect.com/science/article/pii/S0013935118303323" TargetMode="External"/><Relationship Id="rId38" Type="http://schemas.openxmlformats.org/officeDocument/2006/relationships/hyperlink" Target="https://news.virginia.edu/content/news-brief-charlottesville-named-one-americas-happiest-places" TargetMode="External"/><Relationship Id="rId46" Type="http://schemas.openxmlformats.org/officeDocument/2006/relationships/hyperlink" Target="https://housingmatters.urban.org/research-summary/racial-makeup-schools-ap-classes-may-perpetuate-within-school-segregation"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osmosis.org/blog/2024/03/21/social-determinants-of-health-education-access-and-quality" TargetMode="External"/><Relationship Id="rId54" Type="http://schemas.openxmlformats.org/officeDocument/2006/relationships/hyperlink" Target="https://drive.google.com/file/d/1WLzCQyzvig2WbkWfySkr193IMkTQQU4Q/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8" Type="http://schemas.openxmlformats.org/officeDocument/2006/relationships/hyperlink" Target="https://www.cdc.gov/public-health-gateway/php/about/social-determinants-of-health.html" TargetMode="External"/><Relationship Id="rId36" Type="http://schemas.openxmlformats.org/officeDocument/2006/relationships/hyperlink" Target="https://www.cmhwcoalition.org/overdoseprevention" TargetMode="External"/><Relationship Id="rId49" Type="http://schemas.openxmlformats.org/officeDocument/2006/relationships/hyperlink" Target="https://odphp.health.gov/healthypeople/priority-areas/social-determinants-health/literature-summaries/enrollment-higher-education" TargetMode="External"/><Relationship Id="rId57" Type="http://schemas.openxmlformats.org/officeDocument/2006/relationships/hyperlink" Target="https://www.urban.org/urban-wire/no-single-policy-will-increase-housing-affordability-we-need-comprehensive-strategy" TargetMode="External"/><Relationship Id="rId10" Type="http://schemas.openxmlformats.org/officeDocument/2006/relationships/hyperlink" Target="https://www.brookings.edu/articles/lgbtq-data-availability-what-we-can-learn-from-four-major-surveys/" TargetMode="External"/><Relationship Id="rId31" Type="http://schemas.openxmlformats.org/officeDocument/2006/relationships/hyperlink" Target="https://www.countyhealthrankings.org/strategies-and-solutions/what-works-for-health/strategies/community-health-workers" TargetMode="External"/><Relationship Id="rId44" Type="http://schemas.openxmlformats.org/officeDocument/2006/relationships/hyperlink" Target="https://prescouncil.president.virginia.edu/sites/g/files/jsddwu616/files/2023-06/Early%20Childhood%20Education%20Working%20Group%20Report%20Final_2022_12_21.pdf" TargetMode="External"/><Relationship Id="rId52" Type="http://schemas.openxmlformats.org/officeDocument/2006/relationships/hyperlink" Target="https://www.unitedforalice.org/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58</Pages>
  <Words>12789</Words>
  <Characters>72899</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5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Mitchell, Elizabeth Ann (eam5hc)</cp:lastModifiedBy>
  <cp:revision>200</cp:revision>
  <dcterms:created xsi:type="dcterms:W3CDTF">2025-04-11T20:15:00Z</dcterms:created>
  <dcterms:modified xsi:type="dcterms:W3CDTF">2025-05-20T18: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